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6B4D5" w14:textId="77777777" w:rsidR="003A70F4" w:rsidRPr="00155C88" w:rsidRDefault="003A70F4" w:rsidP="009C3BCD">
      <w:pPr>
        <w:rPr>
          <w:rFonts w:ascii="Times New Roman" w:hAnsi="Times New Roman"/>
          <w:sz w:val="22"/>
          <w:szCs w:val="24"/>
        </w:rPr>
      </w:pPr>
      <w:bookmarkStart w:id="0" w:name="_GoBack"/>
      <w:bookmarkEnd w:id="0"/>
    </w:p>
    <w:p w14:paraId="1486D274" w14:textId="77777777" w:rsidR="003F35EE" w:rsidRDefault="009C3BCD" w:rsidP="003F35E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5C4F">
        <w:rPr>
          <w:rFonts w:ascii="Times New Roman" w:hAnsi="Times New Roman" w:cs="Times New Roman"/>
          <w:b/>
          <w:sz w:val="28"/>
          <w:szCs w:val="28"/>
        </w:rPr>
        <w:t>繊維学会</w:t>
      </w:r>
      <w:r w:rsidRPr="00F65C4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F65C4F">
        <w:rPr>
          <w:rFonts w:ascii="Times New Roman" w:hAnsi="Times New Roman" w:cs="Times New Roman"/>
          <w:b/>
          <w:sz w:val="28"/>
          <w:szCs w:val="28"/>
        </w:rPr>
        <w:t>関東支部</w:t>
      </w:r>
      <w:r w:rsidRPr="00F65C4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DF1B1F1" w14:textId="4F79F3B2" w:rsidR="009C3BCD" w:rsidRPr="00F65C4F" w:rsidRDefault="003A70F4" w:rsidP="003F35E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5C4F">
        <w:rPr>
          <w:rFonts w:ascii="Times New Roman" w:hAnsi="Times New Roman" w:cs="Times New Roman"/>
          <w:b/>
          <w:sz w:val="28"/>
          <w:szCs w:val="28"/>
        </w:rPr>
        <w:t>2020</w:t>
      </w:r>
      <w:r w:rsidRPr="00F65C4F">
        <w:rPr>
          <w:rFonts w:ascii="Times New Roman" w:hAnsi="Times New Roman" w:cs="Times New Roman"/>
          <w:b/>
          <w:sz w:val="28"/>
          <w:szCs w:val="28"/>
        </w:rPr>
        <w:t>年度</w:t>
      </w:r>
      <w:r w:rsidR="009C3BCD" w:rsidRPr="00F65C4F">
        <w:rPr>
          <w:rFonts w:ascii="Times New Roman" w:hAnsi="Times New Roman" w:cs="Times New Roman"/>
          <w:b/>
          <w:sz w:val="28"/>
          <w:szCs w:val="28"/>
        </w:rPr>
        <w:t>講演会申込書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0"/>
        <w:gridCol w:w="7312"/>
      </w:tblGrid>
      <w:tr w:rsidR="009C3BCD" w:rsidRPr="001F595A" w14:paraId="22680391" w14:textId="77777777" w:rsidTr="00740CF7">
        <w:trPr>
          <w:trHeight w:val="518"/>
        </w:trPr>
        <w:tc>
          <w:tcPr>
            <w:tcW w:w="1640" w:type="dxa"/>
          </w:tcPr>
          <w:p w14:paraId="6C44576B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氏名</w:t>
            </w:r>
          </w:p>
        </w:tc>
        <w:tc>
          <w:tcPr>
            <w:tcW w:w="7312" w:type="dxa"/>
          </w:tcPr>
          <w:p w14:paraId="14DAA13B" w14:textId="77777777" w:rsidR="009C3BCD" w:rsidRPr="00D74DAF" w:rsidRDefault="009C3BCD" w:rsidP="0028398F">
            <w:pPr>
              <w:rPr>
                <w:rFonts w:ascii="ＭＳ 明朝" w:hAnsi="ＭＳ 明朝"/>
              </w:rPr>
            </w:pPr>
          </w:p>
        </w:tc>
      </w:tr>
      <w:tr w:rsidR="009C3BCD" w:rsidRPr="001F595A" w14:paraId="7A243F63" w14:textId="77777777" w:rsidTr="00740CF7">
        <w:trPr>
          <w:trHeight w:val="944"/>
        </w:trPr>
        <w:tc>
          <w:tcPr>
            <w:tcW w:w="1640" w:type="dxa"/>
          </w:tcPr>
          <w:p w14:paraId="0B5D8ED2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所属</w:t>
            </w:r>
          </w:p>
        </w:tc>
        <w:tc>
          <w:tcPr>
            <w:tcW w:w="7312" w:type="dxa"/>
          </w:tcPr>
          <w:p w14:paraId="1F3CCA29" w14:textId="77777777" w:rsidR="009C3BCD" w:rsidRPr="00D74DAF" w:rsidRDefault="009C3BCD" w:rsidP="0028398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9C3BCD" w:rsidRPr="001F595A" w14:paraId="7922F6DE" w14:textId="77777777" w:rsidTr="00740CF7">
        <w:trPr>
          <w:trHeight w:val="530"/>
        </w:trPr>
        <w:tc>
          <w:tcPr>
            <w:tcW w:w="1640" w:type="dxa"/>
            <w:vMerge w:val="restart"/>
          </w:tcPr>
          <w:p w14:paraId="5BA0B784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  <w:p w14:paraId="3FAD3B37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住</w:t>
            </w:r>
            <w:r w:rsidRPr="001F595A">
              <w:rPr>
                <w:rFonts w:ascii="Times New Roman" w:hAnsi="Times New Roman"/>
              </w:rPr>
              <w:t xml:space="preserve"> </w:t>
            </w:r>
            <w:r w:rsidRPr="001F595A">
              <w:rPr>
                <w:rFonts w:ascii="Times New Roman" w:hAnsi="ＭＳ 明朝"/>
              </w:rPr>
              <w:t>所</w:t>
            </w:r>
          </w:p>
        </w:tc>
        <w:tc>
          <w:tcPr>
            <w:tcW w:w="7312" w:type="dxa"/>
            <w:tcBorders>
              <w:bottom w:val="dotted" w:sz="4" w:space="0" w:color="auto"/>
            </w:tcBorders>
          </w:tcPr>
          <w:p w14:paraId="73C574E9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〒</w:t>
            </w:r>
          </w:p>
        </w:tc>
      </w:tr>
      <w:tr w:rsidR="009C3BCD" w:rsidRPr="001F595A" w14:paraId="4F3616B7" w14:textId="77777777" w:rsidTr="00740CF7">
        <w:trPr>
          <w:trHeight w:val="527"/>
        </w:trPr>
        <w:tc>
          <w:tcPr>
            <w:tcW w:w="1640" w:type="dxa"/>
            <w:vMerge/>
          </w:tcPr>
          <w:p w14:paraId="4D6595F6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312" w:type="dxa"/>
            <w:tcBorders>
              <w:top w:val="dotted" w:sz="4" w:space="0" w:color="auto"/>
            </w:tcBorders>
          </w:tcPr>
          <w:p w14:paraId="4D36ED30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1423B44A" w14:textId="77777777" w:rsidTr="00740CF7">
        <w:trPr>
          <w:trHeight w:val="520"/>
        </w:trPr>
        <w:tc>
          <w:tcPr>
            <w:tcW w:w="1640" w:type="dxa"/>
          </w:tcPr>
          <w:p w14:paraId="691240DF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TEL</w:t>
            </w:r>
          </w:p>
        </w:tc>
        <w:tc>
          <w:tcPr>
            <w:tcW w:w="7312" w:type="dxa"/>
          </w:tcPr>
          <w:p w14:paraId="7C4F956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3B13D11D" w14:textId="77777777" w:rsidTr="00740CF7">
        <w:trPr>
          <w:trHeight w:val="543"/>
        </w:trPr>
        <w:tc>
          <w:tcPr>
            <w:tcW w:w="1640" w:type="dxa"/>
          </w:tcPr>
          <w:p w14:paraId="38C837F3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FAX</w:t>
            </w:r>
          </w:p>
        </w:tc>
        <w:tc>
          <w:tcPr>
            <w:tcW w:w="7312" w:type="dxa"/>
          </w:tcPr>
          <w:p w14:paraId="7417408A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70AA4E17" w14:textId="77777777" w:rsidTr="00740CF7">
        <w:trPr>
          <w:trHeight w:val="524"/>
        </w:trPr>
        <w:tc>
          <w:tcPr>
            <w:tcW w:w="1640" w:type="dxa"/>
          </w:tcPr>
          <w:p w14:paraId="024A1D6E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E-mail</w:t>
            </w:r>
          </w:p>
        </w:tc>
        <w:tc>
          <w:tcPr>
            <w:tcW w:w="7312" w:type="dxa"/>
          </w:tcPr>
          <w:p w14:paraId="7057BAE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51790CD0" w14:textId="77777777" w:rsidTr="00740CF7">
        <w:trPr>
          <w:trHeight w:val="524"/>
        </w:trPr>
        <w:tc>
          <w:tcPr>
            <w:tcW w:w="1640" w:type="dxa"/>
          </w:tcPr>
          <w:p w14:paraId="5082CA35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参加区分</w:t>
            </w:r>
          </w:p>
        </w:tc>
        <w:tc>
          <w:tcPr>
            <w:tcW w:w="7312" w:type="dxa"/>
          </w:tcPr>
          <w:p w14:paraId="449424DA" w14:textId="77777777" w:rsidR="009C3BCD" w:rsidRPr="001F595A" w:rsidRDefault="009C3BCD" w:rsidP="0028398F">
            <w:pPr>
              <w:rPr>
                <w:rFonts w:ascii="Times New Roman" w:hAnsi="Times New Roman"/>
                <w:sz w:val="20"/>
                <w:szCs w:val="20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該当</w:t>
            </w:r>
            <w:r w:rsidRPr="001F595A">
              <w:rPr>
                <w:rFonts w:ascii="Times New Roman" w:hAnsi="ＭＳ 明朝" w:hint="eastAsia"/>
                <w:sz w:val="18"/>
                <w:szCs w:val="18"/>
              </w:rPr>
              <w:t>箇所に</w:t>
            </w:r>
            <w:r w:rsidRPr="001F595A">
              <w:rPr>
                <w:rFonts w:ascii="Times New Roman" w:hAnsi="ＭＳ 明朝"/>
                <w:sz w:val="18"/>
                <w:szCs w:val="18"/>
              </w:rPr>
              <w:t>印をつけて下さい）</w:t>
            </w:r>
          </w:p>
          <w:p w14:paraId="0256919F" w14:textId="70C7CA91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繊維学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会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>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　（会員番号：　　　　　　　　　　　　　）</w:t>
            </w:r>
          </w:p>
          <w:p w14:paraId="2E574DBF" w14:textId="4E52DE02" w:rsidR="00AF0486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繊維学会学生会員：無料</w:t>
            </w:r>
            <w:r w:rsidR="00740CF7">
              <w:rPr>
                <w:rFonts w:ascii="Times New Roman" w:hAnsi="ＭＳ 明朝" w:hint="eastAsia"/>
                <w:sz w:val="20"/>
                <w:szCs w:val="20"/>
              </w:rPr>
              <w:t xml:space="preserve">　（会員番号：　　　　　　　　　　　　　）</w:t>
            </w:r>
          </w:p>
          <w:p w14:paraId="4E1D2CBE" w14:textId="7B76427F" w:rsidR="009C3BCD" w:rsidRPr="001F595A" w:rsidRDefault="00552186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非会員（</w:t>
            </w:r>
            <w:r w:rsidR="009C3BCD" w:rsidRPr="001F595A">
              <w:rPr>
                <w:rFonts w:ascii="Times New Roman" w:hAnsi="ＭＳ 明朝"/>
                <w:sz w:val="20"/>
                <w:szCs w:val="20"/>
              </w:rPr>
              <w:t>一般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）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10,000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  <w:p w14:paraId="515553B4" w14:textId="1B394F20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非会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（学生）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D2572">
              <w:rPr>
                <w:rFonts w:ascii="Times New Roman" w:hAnsi="ＭＳ 明朝" w:hint="eastAsia"/>
                <w:sz w:val="20"/>
                <w:szCs w:val="20"/>
              </w:rPr>
              <w:t xml:space="preserve"> 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1,000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</w:tc>
      </w:tr>
      <w:tr w:rsidR="009C3BCD" w:rsidRPr="001F595A" w14:paraId="7BC38963" w14:textId="77777777" w:rsidTr="00740CF7">
        <w:trPr>
          <w:trHeight w:val="524"/>
        </w:trPr>
        <w:tc>
          <w:tcPr>
            <w:tcW w:w="1640" w:type="dxa"/>
          </w:tcPr>
          <w:p w14:paraId="2BED5B09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ＭＳ 明朝"/>
              </w:rPr>
            </w:pPr>
            <w:r w:rsidRPr="001F595A">
              <w:rPr>
                <w:rFonts w:ascii="Times New Roman" w:hAnsi="ＭＳ 明朝" w:hint="eastAsia"/>
              </w:rPr>
              <w:t>振込金額合計</w:t>
            </w:r>
          </w:p>
        </w:tc>
        <w:tc>
          <w:tcPr>
            <w:tcW w:w="7312" w:type="dxa"/>
            <w:vAlign w:val="center"/>
          </w:tcPr>
          <w:p w14:paraId="4BCA2915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  <w:u w:val="single"/>
              </w:rPr>
              <w:t xml:space="preserve">　　　　　　　　 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円</w:t>
            </w:r>
          </w:p>
          <w:p w14:paraId="2596E90A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 xml:space="preserve">上記を　</w:t>
            </w:r>
          </w:p>
          <w:p w14:paraId="2976F961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1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日に銀行振込いたしました。</w:t>
            </w:r>
          </w:p>
          <w:p w14:paraId="5449C26C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2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日頃までに銀行振込する予定です。</w:t>
            </w:r>
          </w:p>
          <w:p w14:paraId="25C46E2D" w14:textId="4517E031" w:rsidR="009C3BCD" w:rsidRPr="001F595A" w:rsidRDefault="00F65C4F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</w:rPr>
              <w:t>3</w:t>
            </w:r>
            <w:r w:rsidR="009C3BCD" w:rsidRPr="001F595A">
              <w:rPr>
                <w:rFonts w:ascii="ＭＳ 明朝" w:hAnsi="ＭＳ 明朝" w:hint="eastAsia"/>
                <w:szCs w:val="21"/>
              </w:rPr>
              <w:t>）その他（　　　　　　　　　　　　　　　　　　　　　　）</w:t>
            </w:r>
          </w:p>
        </w:tc>
      </w:tr>
      <w:tr w:rsidR="009C3BCD" w:rsidRPr="001F595A" w14:paraId="4F79BDD6" w14:textId="77777777" w:rsidTr="00740CF7">
        <w:trPr>
          <w:trHeight w:val="524"/>
        </w:trPr>
        <w:tc>
          <w:tcPr>
            <w:tcW w:w="1640" w:type="dxa"/>
          </w:tcPr>
          <w:p w14:paraId="177AA164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請求書</w:t>
            </w:r>
          </w:p>
        </w:tc>
        <w:tc>
          <w:tcPr>
            <w:tcW w:w="7312" w:type="dxa"/>
            <w:vAlign w:val="center"/>
          </w:tcPr>
          <w:p w14:paraId="568E27B5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2696354E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</w:rPr>
            </w:pPr>
            <w:r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要　　</w:t>
            </w:r>
            <w:r w:rsidRPr="001F595A">
              <w:rPr>
                <w:rFonts w:ascii="Times New Roman" w:hAnsi="ＭＳ 明朝" w:hint="eastAsia"/>
              </w:rPr>
              <w:t xml:space="preserve">　</w:t>
            </w:r>
            <w:r w:rsidRPr="001F595A">
              <w:rPr>
                <w:rFonts w:ascii="Times New Roman" w:hAnsi="ＭＳ 明朝"/>
              </w:rPr>
              <w:t xml:space="preserve">　　</w:t>
            </w:r>
          </w:p>
          <w:p w14:paraId="6B87B00C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不要　　　</w:t>
            </w:r>
          </w:p>
        </w:tc>
      </w:tr>
      <w:tr w:rsidR="00740CF7" w:rsidRPr="001F595A" w14:paraId="0E385DDB" w14:textId="77777777" w:rsidTr="00740CF7">
        <w:trPr>
          <w:trHeight w:val="524"/>
        </w:trPr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6A76" w14:textId="07B6B879" w:rsidR="00740CF7" w:rsidRPr="00740CF7" w:rsidRDefault="00740CF7" w:rsidP="00D35932">
            <w:pPr>
              <w:spacing w:line="360" w:lineRule="auto"/>
              <w:jc w:val="center"/>
              <w:rPr>
                <w:rFonts w:ascii="Times New Roman" w:hAnsi="ＭＳ 明朝"/>
              </w:rPr>
            </w:pPr>
            <w:r>
              <w:rPr>
                <w:rFonts w:ascii="Times New Roman" w:hAnsi="ＭＳ 明朝" w:hint="eastAsia"/>
              </w:rPr>
              <w:t>領収</w:t>
            </w:r>
            <w:r w:rsidRPr="001F595A">
              <w:rPr>
                <w:rFonts w:ascii="Times New Roman" w:hAnsi="ＭＳ 明朝"/>
              </w:rPr>
              <w:t>書</w:t>
            </w:r>
          </w:p>
        </w:tc>
        <w:tc>
          <w:tcPr>
            <w:tcW w:w="7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DD26" w14:textId="77777777" w:rsidR="00740CF7" w:rsidRPr="00740CF7" w:rsidRDefault="00740CF7" w:rsidP="00D35932">
            <w:pPr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3828E20F" w14:textId="77777777" w:rsidR="00740CF7" w:rsidRPr="001B3284" w:rsidRDefault="00740CF7" w:rsidP="001B3284">
            <w:pPr>
              <w:ind w:firstLineChars="100" w:firstLine="210"/>
              <w:rPr>
                <w:rFonts w:ascii="Times New Roman" w:hAnsi="ＭＳ 明朝"/>
                <w:szCs w:val="21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要　　</w:t>
            </w:r>
            <w:r w:rsidRPr="001B3284">
              <w:rPr>
                <w:rFonts w:ascii="Times New Roman" w:hAnsi="ＭＳ 明朝" w:hint="eastAsia"/>
                <w:szCs w:val="21"/>
              </w:rPr>
              <w:t xml:space="preserve">　</w:t>
            </w:r>
            <w:r w:rsidRPr="001B3284">
              <w:rPr>
                <w:rFonts w:ascii="Times New Roman" w:hAnsi="ＭＳ 明朝"/>
                <w:szCs w:val="21"/>
              </w:rPr>
              <w:t xml:space="preserve">　　</w:t>
            </w:r>
          </w:p>
          <w:p w14:paraId="13751878" w14:textId="77777777" w:rsidR="00740CF7" w:rsidRPr="001F595A" w:rsidRDefault="00740CF7" w:rsidP="001B3284">
            <w:pPr>
              <w:ind w:firstLineChars="100" w:firstLine="210"/>
              <w:rPr>
                <w:rFonts w:ascii="Times New Roman" w:hAnsi="ＭＳ 明朝"/>
                <w:sz w:val="18"/>
                <w:szCs w:val="18"/>
              </w:rPr>
            </w:pPr>
            <w:r w:rsidRPr="001B3284">
              <w:rPr>
                <w:rFonts w:ascii="Times New Roman" w:hAnsi="ＭＳ 明朝" w:hint="eastAsia"/>
                <w:szCs w:val="21"/>
              </w:rPr>
              <w:t>□</w:t>
            </w:r>
            <w:r w:rsidRPr="001B3284">
              <w:rPr>
                <w:rFonts w:ascii="Times New Roman" w:hAnsi="ＭＳ 明朝"/>
                <w:szCs w:val="21"/>
              </w:rPr>
              <w:t xml:space="preserve">不要　　　</w:t>
            </w:r>
          </w:p>
        </w:tc>
      </w:tr>
    </w:tbl>
    <w:p w14:paraId="0C748FCA" w14:textId="77777777" w:rsidR="009C3BCD" w:rsidRPr="00740CF7" w:rsidRDefault="009C3BCD" w:rsidP="009C3BCD">
      <w:pPr>
        <w:jc w:val="center"/>
        <w:rPr>
          <w:rFonts w:ascii="Times New Roman" w:hAnsi="Times New Roman"/>
        </w:rPr>
      </w:pPr>
    </w:p>
    <w:p w14:paraId="6EBCF213" w14:textId="77777777" w:rsidR="009C3BCD" w:rsidRPr="009C3BCD" w:rsidRDefault="009C3BCD" w:rsidP="00F11ED2">
      <w:pPr>
        <w:rPr>
          <w:rFonts w:ascii="Times New Roman" w:hAnsi="Times New Roman" w:cs="Times New Roman"/>
        </w:rPr>
      </w:pPr>
    </w:p>
    <w:sectPr w:rsidR="009C3BCD" w:rsidRPr="009C3BCD" w:rsidSect="004B5EE4">
      <w:pgSz w:w="11906" w:h="16838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E9E3D" w14:textId="77777777" w:rsidR="00F85FF4" w:rsidRDefault="00F85FF4" w:rsidP="005F3913">
      <w:r>
        <w:separator/>
      </w:r>
    </w:p>
  </w:endnote>
  <w:endnote w:type="continuationSeparator" w:id="0">
    <w:p w14:paraId="5D4D47DE" w14:textId="77777777" w:rsidR="00F85FF4" w:rsidRDefault="00F85FF4" w:rsidP="005F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66FA0E" w14:textId="77777777" w:rsidR="00F85FF4" w:rsidRDefault="00F85FF4" w:rsidP="005F3913">
      <w:r>
        <w:separator/>
      </w:r>
    </w:p>
  </w:footnote>
  <w:footnote w:type="continuationSeparator" w:id="0">
    <w:p w14:paraId="2F3032B2" w14:textId="77777777" w:rsidR="00F85FF4" w:rsidRDefault="00F85FF4" w:rsidP="005F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55B68"/>
    <w:multiLevelType w:val="hybridMultilevel"/>
    <w:tmpl w:val="CA7A36D0"/>
    <w:lvl w:ilvl="0" w:tplc="C68692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TA0MzAwNDI1NDFS0lEKTi0uzszPAykwrAUA80fZRSwAAAA="/>
  </w:docVars>
  <w:rsids>
    <w:rsidRoot w:val="00AB7879"/>
    <w:rsid w:val="00002B37"/>
    <w:rsid w:val="00013865"/>
    <w:rsid w:val="00017DF3"/>
    <w:rsid w:val="00037449"/>
    <w:rsid w:val="00061E88"/>
    <w:rsid w:val="000766CE"/>
    <w:rsid w:val="00081E0E"/>
    <w:rsid w:val="00082383"/>
    <w:rsid w:val="000A6961"/>
    <w:rsid w:val="000C4D87"/>
    <w:rsid w:val="000D4B91"/>
    <w:rsid w:val="001204C1"/>
    <w:rsid w:val="00130D1D"/>
    <w:rsid w:val="00153CCC"/>
    <w:rsid w:val="0016720A"/>
    <w:rsid w:val="00173D02"/>
    <w:rsid w:val="001770F5"/>
    <w:rsid w:val="00182CB7"/>
    <w:rsid w:val="00190CA7"/>
    <w:rsid w:val="00195141"/>
    <w:rsid w:val="001963F2"/>
    <w:rsid w:val="001A0E82"/>
    <w:rsid w:val="001A3273"/>
    <w:rsid w:val="001B3284"/>
    <w:rsid w:val="001C248A"/>
    <w:rsid w:val="001C4911"/>
    <w:rsid w:val="001D6073"/>
    <w:rsid w:val="001D7F53"/>
    <w:rsid w:val="001E26D8"/>
    <w:rsid w:val="001E64DE"/>
    <w:rsid w:val="00212312"/>
    <w:rsid w:val="00232C3F"/>
    <w:rsid w:val="00236D7A"/>
    <w:rsid w:val="002422E0"/>
    <w:rsid w:val="0024403E"/>
    <w:rsid w:val="00247FC7"/>
    <w:rsid w:val="00252E57"/>
    <w:rsid w:val="00254C0F"/>
    <w:rsid w:val="00260DE7"/>
    <w:rsid w:val="00286D83"/>
    <w:rsid w:val="00291C36"/>
    <w:rsid w:val="00292ECD"/>
    <w:rsid w:val="002A6FE2"/>
    <w:rsid w:val="002C019B"/>
    <w:rsid w:val="002C0202"/>
    <w:rsid w:val="002D3F77"/>
    <w:rsid w:val="002D5CA3"/>
    <w:rsid w:val="002E3CBA"/>
    <w:rsid w:val="002E77FA"/>
    <w:rsid w:val="00317BB1"/>
    <w:rsid w:val="00326717"/>
    <w:rsid w:val="00326C3A"/>
    <w:rsid w:val="00330F5E"/>
    <w:rsid w:val="0035619B"/>
    <w:rsid w:val="00357D98"/>
    <w:rsid w:val="00365295"/>
    <w:rsid w:val="00373D9A"/>
    <w:rsid w:val="0038214F"/>
    <w:rsid w:val="00393C32"/>
    <w:rsid w:val="00393E18"/>
    <w:rsid w:val="003A1D46"/>
    <w:rsid w:val="003A2F36"/>
    <w:rsid w:val="003A70F4"/>
    <w:rsid w:val="003C007D"/>
    <w:rsid w:val="003C0C05"/>
    <w:rsid w:val="003C62C8"/>
    <w:rsid w:val="003F35EE"/>
    <w:rsid w:val="003F7034"/>
    <w:rsid w:val="004102B2"/>
    <w:rsid w:val="00425158"/>
    <w:rsid w:val="00436EE6"/>
    <w:rsid w:val="00440764"/>
    <w:rsid w:val="00452641"/>
    <w:rsid w:val="00455D04"/>
    <w:rsid w:val="004565BB"/>
    <w:rsid w:val="004572D4"/>
    <w:rsid w:val="0046063A"/>
    <w:rsid w:val="00461300"/>
    <w:rsid w:val="0048627C"/>
    <w:rsid w:val="00486F7C"/>
    <w:rsid w:val="004A0D48"/>
    <w:rsid w:val="004A49B5"/>
    <w:rsid w:val="004A5606"/>
    <w:rsid w:val="004B5EE4"/>
    <w:rsid w:val="004B79EC"/>
    <w:rsid w:val="004C7264"/>
    <w:rsid w:val="004D6022"/>
    <w:rsid w:val="004E31CD"/>
    <w:rsid w:val="004F3DC3"/>
    <w:rsid w:val="00517207"/>
    <w:rsid w:val="005206C6"/>
    <w:rsid w:val="005206E2"/>
    <w:rsid w:val="00533202"/>
    <w:rsid w:val="0054481C"/>
    <w:rsid w:val="0054758F"/>
    <w:rsid w:val="0054785D"/>
    <w:rsid w:val="00552186"/>
    <w:rsid w:val="00556DBC"/>
    <w:rsid w:val="00562F47"/>
    <w:rsid w:val="00563840"/>
    <w:rsid w:val="00566A2C"/>
    <w:rsid w:val="0057102F"/>
    <w:rsid w:val="00582940"/>
    <w:rsid w:val="00584803"/>
    <w:rsid w:val="005877EE"/>
    <w:rsid w:val="005A53FB"/>
    <w:rsid w:val="005A5DBC"/>
    <w:rsid w:val="005A7E51"/>
    <w:rsid w:val="005B3CEC"/>
    <w:rsid w:val="005C5EB0"/>
    <w:rsid w:val="005D6E5F"/>
    <w:rsid w:val="005E41BC"/>
    <w:rsid w:val="005E6222"/>
    <w:rsid w:val="005F1CF1"/>
    <w:rsid w:val="005F314E"/>
    <w:rsid w:val="005F3913"/>
    <w:rsid w:val="00600A2D"/>
    <w:rsid w:val="00614BF0"/>
    <w:rsid w:val="00620C96"/>
    <w:rsid w:val="00626541"/>
    <w:rsid w:val="00634E50"/>
    <w:rsid w:val="00651333"/>
    <w:rsid w:val="00652B5C"/>
    <w:rsid w:val="006556D0"/>
    <w:rsid w:val="00662BB2"/>
    <w:rsid w:val="0067045D"/>
    <w:rsid w:val="00670823"/>
    <w:rsid w:val="00672293"/>
    <w:rsid w:val="00672C5A"/>
    <w:rsid w:val="0067759B"/>
    <w:rsid w:val="006A6289"/>
    <w:rsid w:val="006B0FAC"/>
    <w:rsid w:val="006C4036"/>
    <w:rsid w:val="006C5925"/>
    <w:rsid w:val="006E3475"/>
    <w:rsid w:val="006F6468"/>
    <w:rsid w:val="007013BF"/>
    <w:rsid w:val="007058D3"/>
    <w:rsid w:val="00734FFA"/>
    <w:rsid w:val="00740CF7"/>
    <w:rsid w:val="00750FF3"/>
    <w:rsid w:val="00763E4E"/>
    <w:rsid w:val="00776693"/>
    <w:rsid w:val="00794D0D"/>
    <w:rsid w:val="007A1552"/>
    <w:rsid w:val="007C223D"/>
    <w:rsid w:val="007D3A51"/>
    <w:rsid w:val="007E0BBC"/>
    <w:rsid w:val="007E5B07"/>
    <w:rsid w:val="00802EF9"/>
    <w:rsid w:val="00822E73"/>
    <w:rsid w:val="00823BB6"/>
    <w:rsid w:val="00835123"/>
    <w:rsid w:val="0084513F"/>
    <w:rsid w:val="00846A2C"/>
    <w:rsid w:val="00847894"/>
    <w:rsid w:val="00850CC2"/>
    <w:rsid w:val="0085422A"/>
    <w:rsid w:val="008568DB"/>
    <w:rsid w:val="00856A1F"/>
    <w:rsid w:val="00860634"/>
    <w:rsid w:val="00862FA8"/>
    <w:rsid w:val="00890AD1"/>
    <w:rsid w:val="00896A37"/>
    <w:rsid w:val="008A734C"/>
    <w:rsid w:val="008E43BA"/>
    <w:rsid w:val="008E50A6"/>
    <w:rsid w:val="008E6B70"/>
    <w:rsid w:val="008F29CA"/>
    <w:rsid w:val="008F38F4"/>
    <w:rsid w:val="00901762"/>
    <w:rsid w:val="009121F1"/>
    <w:rsid w:val="009122C8"/>
    <w:rsid w:val="00946A0F"/>
    <w:rsid w:val="00953C97"/>
    <w:rsid w:val="0096341B"/>
    <w:rsid w:val="0096742F"/>
    <w:rsid w:val="00972666"/>
    <w:rsid w:val="0098513E"/>
    <w:rsid w:val="00990F51"/>
    <w:rsid w:val="009A0F61"/>
    <w:rsid w:val="009B2E8A"/>
    <w:rsid w:val="009B56CE"/>
    <w:rsid w:val="009C13D6"/>
    <w:rsid w:val="009C2404"/>
    <w:rsid w:val="009C3141"/>
    <w:rsid w:val="009C3BCD"/>
    <w:rsid w:val="009C67B4"/>
    <w:rsid w:val="009C7FA1"/>
    <w:rsid w:val="009D0480"/>
    <w:rsid w:val="009D2572"/>
    <w:rsid w:val="009D4847"/>
    <w:rsid w:val="009E146E"/>
    <w:rsid w:val="009E24C0"/>
    <w:rsid w:val="009E4BD9"/>
    <w:rsid w:val="009F12E2"/>
    <w:rsid w:val="00A0424A"/>
    <w:rsid w:val="00A27FDA"/>
    <w:rsid w:val="00A43A04"/>
    <w:rsid w:val="00A554DB"/>
    <w:rsid w:val="00A566C0"/>
    <w:rsid w:val="00AA1E52"/>
    <w:rsid w:val="00AA5865"/>
    <w:rsid w:val="00AB7879"/>
    <w:rsid w:val="00AC45F8"/>
    <w:rsid w:val="00AC51DF"/>
    <w:rsid w:val="00AD344F"/>
    <w:rsid w:val="00AF0486"/>
    <w:rsid w:val="00B15736"/>
    <w:rsid w:val="00B167F2"/>
    <w:rsid w:val="00B27EF5"/>
    <w:rsid w:val="00B37893"/>
    <w:rsid w:val="00B506E8"/>
    <w:rsid w:val="00B74C56"/>
    <w:rsid w:val="00B866E3"/>
    <w:rsid w:val="00BA4E89"/>
    <w:rsid w:val="00BB0D3C"/>
    <w:rsid w:val="00BD7BA5"/>
    <w:rsid w:val="00BE42E1"/>
    <w:rsid w:val="00C10046"/>
    <w:rsid w:val="00C1319C"/>
    <w:rsid w:val="00C13D28"/>
    <w:rsid w:val="00C16405"/>
    <w:rsid w:val="00C3036E"/>
    <w:rsid w:val="00C373D1"/>
    <w:rsid w:val="00C555DE"/>
    <w:rsid w:val="00C74F50"/>
    <w:rsid w:val="00C80932"/>
    <w:rsid w:val="00C8133A"/>
    <w:rsid w:val="00CB786D"/>
    <w:rsid w:val="00CC2805"/>
    <w:rsid w:val="00CC4087"/>
    <w:rsid w:val="00CD23B3"/>
    <w:rsid w:val="00CE2EB5"/>
    <w:rsid w:val="00CE3D02"/>
    <w:rsid w:val="00CE4EB0"/>
    <w:rsid w:val="00CF1D08"/>
    <w:rsid w:val="00CF5B5F"/>
    <w:rsid w:val="00D15137"/>
    <w:rsid w:val="00D21F28"/>
    <w:rsid w:val="00D36B74"/>
    <w:rsid w:val="00D41F4F"/>
    <w:rsid w:val="00D51A5F"/>
    <w:rsid w:val="00D74BA8"/>
    <w:rsid w:val="00D80BF9"/>
    <w:rsid w:val="00D96D2D"/>
    <w:rsid w:val="00DA3383"/>
    <w:rsid w:val="00DC7213"/>
    <w:rsid w:val="00DE38C7"/>
    <w:rsid w:val="00DF244A"/>
    <w:rsid w:val="00DF524D"/>
    <w:rsid w:val="00E053A7"/>
    <w:rsid w:val="00E11CF8"/>
    <w:rsid w:val="00E140CC"/>
    <w:rsid w:val="00E203DD"/>
    <w:rsid w:val="00E2125B"/>
    <w:rsid w:val="00E22647"/>
    <w:rsid w:val="00E30B7B"/>
    <w:rsid w:val="00E461B3"/>
    <w:rsid w:val="00E50104"/>
    <w:rsid w:val="00E51D48"/>
    <w:rsid w:val="00E65F7C"/>
    <w:rsid w:val="00E67B92"/>
    <w:rsid w:val="00E733F0"/>
    <w:rsid w:val="00E85EDB"/>
    <w:rsid w:val="00E87E4E"/>
    <w:rsid w:val="00E97771"/>
    <w:rsid w:val="00EA08DE"/>
    <w:rsid w:val="00EA6114"/>
    <w:rsid w:val="00EC2626"/>
    <w:rsid w:val="00EC569E"/>
    <w:rsid w:val="00EC5D8D"/>
    <w:rsid w:val="00EC74A0"/>
    <w:rsid w:val="00ED0B56"/>
    <w:rsid w:val="00EE04EB"/>
    <w:rsid w:val="00EF0F99"/>
    <w:rsid w:val="00F019D0"/>
    <w:rsid w:val="00F117DB"/>
    <w:rsid w:val="00F11ED2"/>
    <w:rsid w:val="00F404C7"/>
    <w:rsid w:val="00F45400"/>
    <w:rsid w:val="00F47402"/>
    <w:rsid w:val="00F53C4F"/>
    <w:rsid w:val="00F65C4F"/>
    <w:rsid w:val="00F6760A"/>
    <w:rsid w:val="00F714B2"/>
    <w:rsid w:val="00F83B1E"/>
    <w:rsid w:val="00F85FF4"/>
    <w:rsid w:val="00F91B88"/>
    <w:rsid w:val="00F91FB5"/>
    <w:rsid w:val="00F92207"/>
    <w:rsid w:val="00FA3421"/>
    <w:rsid w:val="00FB57AA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04DDC7"/>
  <w15:docId w15:val="{21EC5393-94D9-4C93-9339-77985C28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4B91"/>
    <w:pPr>
      <w:ind w:leftChars="400" w:left="840"/>
    </w:pPr>
  </w:style>
  <w:style w:type="character" w:styleId="a4">
    <w:name w:val="Hyperlink"/>
    <w:basedOn w:val="a0"/>
    <w:uiPriority w:val="99"/>
    <w:unhideWhenUsed/>
    <w:rsid w:val="0054785D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E1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140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F3913"/>
  </w:style>
  <w:style w:type="paragraph" w:styleId="a9">
    <w:name w:val="footer"/>
    <w:basedOn w:val="a"/>
    <w:link w:val="aa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F3913"/>
  </w:style>
  <w:style w:type="character" w:styleId="ab">
    <w:name w:val="annotation reference"/>
    <w:basedOn w:val="a0"/>
    <w:uiPriority w:val="99"/>
    <w:semiHidden/>
    <w:unhideWhenUsed/>
    <w:rsid w:val="0096742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6742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96742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6742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674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繊維学会関東支部</dc:creator>
  <cp:lastModifiedBy>hmatsumo</cp:lastModifiedBy>
  <cp:revision>4</cp:revision>
  <cp:lastPrinted>2018-09-18T10:05:00Z</cp:lastPrinted>
  <dcterms:created xsi:type="dcterms:W3CDTF">2020-09-16T08:41:00Z</dcterms:created>
  <dcterms:modified xsi:type="dcterms:W3CDTF">2020-09-16T08:41:00Z</dcterms:modified>
</cp:coreProperties>
</file>